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en Pau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u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 Bruce Circle South, Hawthorn Woods, IL, USA Hawthorn Woods,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encp@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821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ya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st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